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892" w:rsidRDefault="00011892" w:rsidP="00575AC9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011892" w:rsidRDefault="00011892" w:rsidP="0095503A">
      <w:pPr>
        <w:spacing w:after="0"/>
        <w:jc w:val="center"/>
        <w:rPr>
          <w:b/>
          <w:bCs/>
          <w:szCs w:val="24"/>
        </w:rPr>
      </w:pPr>
    </w:p>
    <w:p w:rsidR="0095503A" w:rsidRPr="00167DC4" w:rsidRDefault="00EF00C5" w:rsidP="0095503A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GULAR</w:t>
      </w:r>
      <w:r w:rsidR="00DA3FBF">
        <w:rPr>
          <w:b/>
          <w:bCs/>
          <w:sz w:val="28"/>
          <w:szCs w:val="28"/>
        </w:rPr>
        <w:t xml:space="preserve"> </w:t>
      </w:r>
      <w:r w:rsidR="003E31E9" w:rsidRPr="00167DC4">
        <w:rPr>
          <w:b/>
          <w:bCs/>
          <w:sz w:val="28"/>
          <w:szCs w:val="28"/>
        </w:rPr>
        <w:t>MEETING</w:t>
      </w:r>
    </w:p>
    <w:p w:rsidR="003E31E9" w:rsidRPr="00167DC4" w:rsidRDefault="003E31E9" w:rsidP="003E31E9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COFFEE COUNTY BOARD OF EDUCATION</w:t>
      </w:r>
    </w:p>
    <w:p w:rsidR="00BF2B74" w:rsidRPr="00167DC4" w:rsidRDefault="00BF2B74" w:rsidP="00BF2B74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BOARD OF EDUCATION OFFICE</w:t>
      </w:r>
    </w:p>
    <w:p w:rsidR="00BF2B74" w:rsidRPr="00167DC4" w:rsidRDefault="00BF2B74" w:rsidP="00BF2B74">
      <w:pPr>
        <w:spacing w:after="0"/>
        <w:jc w:val="center"/>
        <w:rPr>
          <w:b/>
          <w:bCs/>
          <w:sz w:val="28"/>
          <w:szCs w:val="28"/>
        </w:rPr>
      </w:pPr>
      <w:r w:rsidRPr="00167DC4">
        <w:rPr>
          <w:b/>
          <w:bCs/>
          <w:sz w:val="28"/>
          <w:szCs w:val="28"/>
        </w:rPr>
        <w:t>ELBA, ALABAMA</w:t>
      </w:r>
    </w:p>
    <w:p w:rsidR="0055588F" w:rsidRPr="00167DC4" w:rsidRDefault="00EF00C5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y 4</w:t>
      </w:r>
      <w:r w:rsidR="00BF2B74">
        <w:rPr>
          <w:b/>
          <w:bCs/>
          <w:sz w:val="28"/>
          <w:szCs w:val="28"/>
        </w:rPr>
        <w:t>,</w:t>
      </w:r>
      <w:r w:rsidR="003E31E9" w:rsidRPr="00167DC4">
        <w:rPr>
          <w:b/>
          <w:bCs/>
          <w:sz w:val="28"/>
          <w:szCs w:val="28"/>
        </w:rPr>
        <w:t xml:space="preserve"> 20</w:t>
      </w:r>
      <w:r w:rsidR="00FE1C8A">
        <w:rPr>
          <w:b/>
          <w:bCs/>
          <w:sz w:val="28"/>
          <w:szCs w:val="28"/>
        </w:rPr>
        <w:t>2</w:t>
      </w:r>
      <w:r w:rsidR="004A7AF6">
        <w:rPr>
          <w:b/>
          <w:bCs/>
          <w:sz w:val="28"/>
          <w:szCs w:val="28"/>
        </w:rPr>
        <w:t>1</w:t>
      </w:r>
    </w:p>
    <w:p w:rsidR="00D90BF2" w:rsidRPr="00167DC4" w:rsidRDefault="00086595" w:rsidP="00D90BF2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="00186CD4">
        <w:rPr>
          <w:b/>
          <w:bCs/>
          <w:sz w:val="28"/>
          <w:szCs w:val="28"/>
        </w:rPr>
        <w:t>:</w:t>
      </w:r>
      <w:r w:rsidR="00EF00C5">
        <w:rPr>
          <w:b/>
          <w:bCs/>
          <w:sz w:val="28"/>
          <w:szCs w:val="28"/>
        </w:rPr>
        <w:t>3</w:t>
      </w:r>
      <w:r w:rsidR="004F7CF1">
        <w:rPr>
          <w:b/>
          <w:bCs/>
          <w:sz w:val="28"/>
          <w:szCs w:val="28"/>
        </w:rPr>
        <w:t>0</w:t>
      </w:r>
      <w:r w:rsidR="00186CD4">
        <w:rPr>
          <w:b/>
          <w:bCs/>
          <w:sz w:val="28"/>
          <w:szCs w:val="28"/>
        </w:rPr>
        <w:t xml:space="preserve"> P.M.</w:t>
      </w:r>
    </w:p>
    <w:p w:rsidR="003E31E9" w:rsidRPr="00167DC4" w:rsidRDefault="0055588F" w:rsidP="003E31E9">
      <w:pPr>
        <w:spacing w:after="0"/>
        <w:jc w:val="center"/>
        <w:rPr>
          <w:b/>
          <w:bCs/>
          <w:i/>
          <w:sz w:val="28"/>
          <w:szCs w:val="28"/>
        </w:rPr>
      </w:pPr>
      <w:r w:rsidRPr="00167DC4">
        <w:rPr>
          <w:b/>
          <w:bCs/>
          <w:i/>
          <w:sz w:val="28"/>
          <w:szCs w:val="28"/>
        </w:rPr>
        <w:t xml:space="preserve">Preliminary </w:t>
      </w:r>
      <w:r w:rsidR="003E31E9" w:rsidRPr="00167DC4">
        <w:rPr>
          <w:b/>
          <w:bCs/>
          <w:i/>
          <w:sz w:val="28"/>
          <w:szCs w:val="28"/>
        </w:rPr>
        <w:t>A</w:t>
      </w:r>
      <w:r w:rsidR="00BD5EA3" w:rsidRPr="00167DC4">
        <w:rPr>
          <w:b/>
          <w:bCs/>
          <w:i/>
          <w:sz w:val="28"/>
          <w:szCs w:val="28"/>
        </w:rPr>
        <w:t>genda</w:t>
      </w:r>
    </w:p>
    <w:p w:rsidR="003634D6" w:rsidRDefault="003634D6" w:rsidP="003E31E9">
      <w:pPr>
        <w:spacing w:after="0"/>
        <w:jc w:val="center"/>
        <w:rPr>
          <w:b/>
          <w:bCs/>
          <w:szCs w:val="24"/>
        </w:rPr>
      </w:pPr>
    </w:p>
    <w:p w:rsidR="00011892" w:rsidRPr="00BD5EA3" w:rsidRDefault="00011892" w:rsidP="003E31E9">
      <w:pPr>
        <w:spacing w:after="0"/>
        <w:jc w:val="center"/>
        <w:rPr>
          <w:b/>
          <w:bCs/>
          <w:szCs w:val="24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6"/>
        <w:gridCol w:w="222"/>
      </w:tblGrid>
      <w:tr w:rsidR="006D6824" w:rsidRPr="006D6824" w:rsidTr="001C61A9">
        <w:tc>
          <w:tcPr>
            <w:tcW w:w="9588" w:type="dxa"/>
          </w:tcPr>
          <w:p w:rsidR="00BD5EA3" w:rsidRDefault="00BD5EA3"/>
          <w:tbl>
            <w:tblPr>
              <w:tblStyle w:val="TableGrid"/>
              <w:tblW w:w="9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5"/>
              <w:gridCol w:w="475"/>
              <w:gridCol w:w="75"/>
              <w:gridCol w:w="8810"/>
              <w:gridCol w:w="75"/>
            </w:tblGrid>
            <w:tr w:rsidR="00D82765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8885" w:type="dxa"/>
                  <w:gridSpan w:val="2"/>
                </w:tcPr>
                <w:p w:rsidR="00D82765" w:rsidRPr="003634D6" w:rsidRDefault="00D82765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Call to order</w:t>
                  </w:r>
                </w:p>
              </w:tc>
            </w:tr>
            <w:tr w:rsidR="005C527F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C527F" w:rsidRPr="003634D6" w:rsidRDefault="005C527F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3634D6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8885" w:type="dxa"/>
                  <w:gridSpan w:val="2"/>
                </w:tcPr>
                <w:p w:rsidR="007B6EE5" w:rsidRPr="003634D6" w:rsidRDefault="004A7AF6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option of agenda</w:t>
                  </w:r>
                </w:p>
              </w:tc>
            </w:tr>
            <w:tr w:rsidR="000149A8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0149A8" w:rsidRPr="000149A8" w:rsidRDefault="000149A8" w:rsidP="0086079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8885" w:type="dxa"/>
                  <w:gridSpan w:val="2"/>
                </w:tcPr>
                <w:p w:rsidR="000149A8" w:rsidRPr="000149A8" w:rsidRDefault="004A7AF6" w:rsidP="00EF00C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Approval of minutes of </w:t>
                  </w:r>
                  <w:r w:rsidR="00086595"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April </w:t>
                  </w:r>
                  <w:r w:rsidR="00EF00C5">
                    <w:rPr>
                      <w:rFonts w:ascii="Arial" w:hAnsi="Arial" w:cs="Arial"/>
                      <w:bCs/>
                      <w:sz w:val="24"/>
                      <w:szCs w:val="24"/>
                    </w:rPr>
                    <w:t>27, 2021</w:t>
                  </w:r>
                </w:p>
              </w:tc>
            </w:tr>
            <w:tr w:rsidR="009344C9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9344C9" w:rsidRPr="007B6EE5" w:rsidRDefault="009344C9" w:rsidP="009344C9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8885" w:type="dxa"/>
                  <w:gridSpan w:val="2"/>
                </w:tcPr>
                <w:p w:rsidR="00B97C1A" w:rsidRPr="003E749A" w:rsidRDefault="00EF00C5" w:rsidP="006E08E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Financial statement and Bank/Cash reconciliation for March 2021</w:t>
                  </w:r>
                </w:p>
              </w:tc>
            </w:tr>
            <w:tr w:rsidR="00BC71A4" w:rsidRPr="00BC71A4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BC71A4" w:rsidRPr="00BC71A4" w:rsidRDefault="00BC71A4" w:rsidP="009344C9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 w:rsidRPr="00BC71A4">
                    <w:rPr>
                      <w:rFonts w:ascii="Arial" w:hAnsi="Arial" w:cs="Arial"/>
                      <w:bCs/>
                      <w:sz w:val="24"/>
                      <w:szCs w:val="24"/>
                    </w:rPr>
                    <w:t>5.</w:t>
                  </w:r>
                </w:p>
              </w:tc>
              <w:tc>
                <w:tcPr>
                  <w:tcW w:w="8885" w:type="dxa"/>
                  <w:gridSpan w:val="2"/>
                </w:tcPr>
                <w:p w:rsidR="00EF00C5" w:rsidRDefault="00EF00C5" w:rsidP="000C6D7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Public input regarding upcoming superintendent selection process </w:t>
                  </w:r>
                </w:p>
                <w:p w:rsidR="0059560A" w:rsidRPr="00BC71A4" w:rsidRDefault="00EF00C5" w:rsidP="000C6D70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(Two minutes per person)</w:t>
                  </w:r>
                </w:p>
              </w:tc>
            </w:tr>
            <w:tr w:rsidR="002B68A7" w:rsidRPr="00BC71A4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2B68A7" w:rsidRPr="002B68A7" w:rsidRDefault="002B68A7" w:rsidP="009344C9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6.</w:t>
                  </w:r>
                </w:p>
              </w:tc>
              <w:tc>
                <w:tcPr>
                  <w:tcW w:w="8885" w:type="dxa"/>
                  <w:gridSpan w:val="2"/>
                </w:tcPr>
                <w:p w:rsidR="0059560A" w:rsidRPr="002B68A7" w:rsidRDefault="0059560A" w:rsidP="00B261DD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Approval to revise </w:t>
                  </w:r>
                  <w:r w:rsidR="00B261DD">
                    <w:rPr>
                      <w:rFonts w:ascii="Arial" w:hAnsi="Arial" w:cs="Arial"/>
                      <w:bCs/>
                      <w:sz w:val="24"/>
                      <w:szCs w:val="24"/>
                    </w:rPr>
                    <w:t>diploma options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 beginning with the 2021-2022 school year</w:t>
                  </w:r>
                </w:p>
              </w:tc>
            </w:tr>
            <w:tr w:rsidR="0059560A" w:rsidRPr="00BC71A4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59560A" w:rsidRPr="0059560A" w:rsidRDefault="0059560A" w:rsidP="009344C9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7.</w:t>
                  </w:r>
                </w:p>
              </w:tc>
              <w:tc>
                <w:tcPr>
                  <w:tcW w:w="8885" w:type="dxa"/>
                  <w:gridSpan w:val="2"/>
                </w:tcPr>
                <w:p w:rsidR="0059560A" w:rsidRPr="0059560A" w:rsidRDefault="0059560A" w:rsidP="006E08E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pproval to employ summer workers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640C9A" w:rsidRDefault="00B261DD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8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8A2E25" w:rsidRDefault="004A7AF6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Executive Session (if needed)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8A2E25" w:rsidRDefault="00B261DD" w:rsidP="0008659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9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8A2E25" w:rsidRDefault="004A7AF6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Personnel</w:t>
                  </w:r>
                </w:p>
              </w:tc>
            </w:tr>
            <w:tr w:rsidR="00CD616C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CD616C" w:rsidRPr="00CD616C" w:rsidRDefault="00B261DD" w:rsidP="0008659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0</w:t>
                  </w:r>
                  <w:r w:rsidR="00CD616C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CD616C" w:rsidRPr="00CD616C" w:rsidRDefault="004A7AF6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cknowledgements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415E8E" w:rsidRDefault="00BB24B5" w:rsidP="00086595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B261DD"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B57B77" w:rsidRDefault="004A7AF6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Superintendent’s comments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7C21CB" w:rsidRDefault="00B261DD" w:rsidP="00CD616C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2</w:t>
                  </w:r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7C21CB" w:rsidRDefault="004A7AF6" w:rsidP="006E08E1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 xml:space="preserve">Notice of next regular meeting, </w:t>
                  </w:r>
                  <w:r w:rsidR="006E08E1">
                    <w:rPr>
                      <w:rFonts w:ascii="Arial" w:hAnsi="Arial" w:cs="Arial"/>
                      <w:bCs/>
                      <w:sz w:val="24"/>
                      <w:szCs w:val="24"/>
                    </w:rPr>
                    <w:t>May 4</w:t>
                  </w: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, 2021, 5:30 p.m.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7C21CB" w:rsidRDefault="00BB24B5" w:rsidP="009C6A28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1</w:t>
                  </w:r>
                  <w:r w:rsidR="00B261DD">
                    <w:rPr>
                      <w:rFonts w:ascii="Arial" w:hAnsi="Arial" w:cs="Arial"/>
                      <w:bCs/>
                      <w:sz w:val="24"/>
                      <w:szCs w:val="24"/>
                    </w:rPr>
                    <w:t>3</w:t>
                  </w:r>
                  <w:bookmarkStart w:id="0" w:name="_GoBack"/>
                  <w:bookmarkEnd w:id="0"/>
                  <w:r w:rsidR="00DB7E22">
                    <w:rPr>
                      <w:rFonts w:ascii="Arial" w:hAnsi="Arial" w:cs="Arial"/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8885" w:type="dxa"/>
                  <w:gridSpan w:val="2"/>
                </w:tcPr>
                <w:p w:rsidR="00DB7E22" w:rsidRPr="007C21CB" w:rsidRDefault="004A7AF6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Cs/>
                      <w:sz w:val="24"/>
                      <w:szCs w:val="24"/>
                    </w:rPr>
                    <w:t>Adjourn</w:t>
                  </w: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1C61A9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5A59F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4A7AF6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3634D6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Default="00DB7E22" w:rsidP="00DB7E22">
                  <w:pPr>
                    <w:rPr>
                      <w:bCs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Default="00DB7E22" w:rsidP="00DB7E22">
                  <w:pPr>
                    <w:rPr>
                      <w:bCs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857058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485205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Before w:val="1"/>
                <w:wBefore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59743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F52B3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D5762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D5762C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1978CE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1978CE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073D2B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  <w:tr w:rsidR="00DB7E22" w:rsidTr="001C61A9">
              <w:trPr>
                <w:gridAfter w:val="1"/>
                <w:wAfter w:w="75" w:type="dxa"/>
                <w:trHeight w:val="288"/>
              </w:trPr>
              <w:tc>
                <w:tcPr>
                  <w:tcW w:w="550" w:type="dxa"/>
                  <w:gridSpan w:val="2"/>
                </w:tcPr>
                <w:p w:rsidR="00DB7E22" w:rsidRPr="0021325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8885" w:type="dxa"/>
                  <w:gridSpan w:val="2"/>
                </w:tcPr>
                <w:p w:rsidR="00DB7E22" w:rsidRPr="00213252" w:rsidRDefault="00DB7E22" w:rsidP="00DB7E22">
                  <w:pPr>
                    <w:rPr>
                      <w:rFonts w:ascii="Arial" w:hAnsi="Arial" w:cs="Arial"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6D6824" w:rsidRPr="00513CC1" w:rsidRDefault="006D6824" w:rsidP="00860791">
            <w:pPr>
              <w:ind w:left="-288" w:firstLine="288"/>
              <w:rPr>
                <w:rFonts w:ascii="Arial" w:hAnsi="Arial" w:cs="Arial"/>
                <w:bCs/>
                <w:sz w:val="26"/>
                <w:szCs w:val="26"/>
              </w:rPr>
            </w:pPr>
          </w:p>
        </w:tc>
        <w:tc>
          <w:tcPr>
            <w:tcW w:w="222" w:type="dxa"/>
          </w:tcPr>
          <w:p w:rsidR="006D6824" w:rsidRPr="00513CC1" w:rsidRDefault="006D6824" w:rsidP="006D6824">
            <w:pPr>
              <w:rPr>
                <w:rFonts w:ascii="Arial" w:hAnsi="Arial" w:cs="Arial"/>
                <w:b/>
                <w:bCs/>
                <w:sz w:val="26"/>
                <w:szCs w:val="26"/>
              </w:rPr>
            </w:pPr>
          </w:p>
        </w:tc>
      </w:tr>
    </w:tbl>
    <w:p w:rsidR="006D6824" w:rsidRPr="006D6824" w:rsidRDefault="006D6824" w:rsidP="00367D12">
      <w:pPr>
        <w:spacing w:after="0"/>
        <w:rPr>
          <w:szCs w:val="24"/>
        </w:rPr>
      </w:pPr>
    </w:p>
    <w:sectPr w:rsidR="006D6824" w:rsidRPr="006D6824" w:rsidSect="00575A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432" w:right="864" w:bottom="1440" w:left="14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04E6" w:rsidRDefault="00C304E6" w:rsidP="00153999">
      <w:pPr>
        <w:spacing w:after="0"/>
      </w:pPr>
      <w:r>
        <w:separator/>
      </w:r>
    </w:p>
  </w:endnote>
  <w:endnote w:type="continuationSeparator" w:id="0">
    <w:p w:rsidR="00C304E6" w:rsidRDefault="00C304E6" w:rsidP="00153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04E6" w:rsidRDefault="00C304E6" w:rsidP="00153999">
      <w:pPr>
        <w:spacing w:after="0"/>
      </w:pPr>
      <w:r>
        <w:separator/>
      </w:r>
    </w:p>
  </w:footnote>
  <w:footnote w:type="continuationSeparator" w:id="0">
    <w:p w:rsidR="00C304E6" w:rsidRDefault="00C304E6" w:rsidP="0015399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3999" w:rsidRDefault="00153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024C1"/>
    <w:multiLevelType w:val="hybridMultilevel"/>
    <w:tmpl w:val="0C3805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74759"/>
    <w:multiLevelType w:val="hybridMultilevel"/>
    <w:tmpl w:val="E3C6D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65483"/>
    <w:multiLevelType w:val="hybridMultilevel"/>
    <w:tmpl w:val="3718F4F2"/>
    <w:lvl w:ilvl="0" w:tplc="CE6EF62A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3" w15:restartNumberingAfterBreak="0">
    <w:nsid w:val="3E3A70C9"/>
    <w:multiLevelType w:val="hybridMultilevel"/>
    <w:tmpl w:val="4CAE38C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F457122"/>
    <w:multiLevelType w:val="hybridMultilevel"/>
    <w:tmpl w:val="F03A831C"/>
    <w:lvl w:ilvl="0" w:tplc="907418CE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5" w15:restartNumberingAfterBreak="0">
    <w:nsid w:val="5C8408EA"/>
    <w:multiLevelType w:val="hybridMultilevel"/>
    <w:tmpl w:val="C0F2A314"/>
    <w:lvl w:ilvl="0" w:tplc="24529F68">
      <w:start w:val="1"/>
      <w:numFmt w:val="upp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abstractNum w:abstractNumId="6" w15:restartNumberingAfterBreak="0">
    <w:nsid w:val="692B6AD8"/>
    <w:multiLevelType w:val="hybridMultilevel"/>
    <w:tmpl w:val="45067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94A5586"/>
    <w:multiLevelType w:val="hybridMultilevel"/>
    <w:tmpl w:val="8D2406D4"/>
    <w:lvl w:ilvl="0" w:tplc="300A672C">
      <w:start w:val="1"/>
      <w:numFmt w:val="lowerLetter"/>
      <w:lvlText w:val="%1."/>
      <w:lvlJc w:val="left"/>
      <w:pPr>
        <w:ind w:left="6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3" w:hanging="360"/>
      </w:pPr>
    </w:lvl>
    <w:lvl w:ilvl="2" w:tplc="0409001B" w:tentative="1">
      <w:start w:val="1"/>
      <w:numFmt w:val="lowerRoman"/>
      <w:lvlText w:val="%3."/>
      <w:lvlJc w:val="right"/>
      <w:pPr>
        <w:ind w:left="2123" w:hanging="180"/>
      </w:pPr>
    </w:lvl>
    <w:lvl w:ilvl="3" w:tplc="0409000F" w:tentative="1">
      <w:start w:val="1"/>
      <w:numFmt w:val="decimal"/>
      <w:lvlText w:val="%4."/>
      <w:lvlJc w:val="left"/>
      <w:pPr>
        <w:ind w:left="2843" w:hanging="360"/>
      </w:pPr>
    </w:lvl>
    <w:lvl w:ilvl="4" w:tplc="04090019" w:tentative="1">
      <w:start w:val="1"/>
      <w:numFmt w:val="lowerLetter"/>
      <w:lvlText w:val="%5."/>
      <w:lvlJc w:val="left"/>
      <w:pPr>
        <w:ind w:left="3563" w:hanging="360"/>
      </w:pPr>
    </w:lvl>
    <w:lvl w:ilvl="5" w:tplc="0409001B" w:tentative="1">
      <w:start w:val="1"/>
      <w:numFmt w:val="lowerRoman"/>
      <w:lvlText w:val="%6."/>
      <w:lvlJc w:val="right"/>
      <w:pPr>
        <w:ind w:left="4283" w:hanging="180"/>
      </w:pPr>
    </w:lvl>
    <w:lvl w:ilvl="6" w:tplc="0409000F" w:tentative="1">
      <w:start w:val="1"/>
      <w:numFmt w:val="decimal"/>
      <w:lvlText w:val="%7."/>
      <w:lvlJc w:val="left"/>
      <w:pPr>
        <w:ind w:left="5003" w:hanging="360"/>
      </w:pPr>
    </w:lvl>
    <w:lvl w:ilvl="7" w:tplc="04090019" w:tentative="1">
      <w:start w:val="1"/>
      <w:numFmt w:val="lowerLetter"/>
      <w:lvlText w:val="%8."/>
      <w:lvlJc w:val="left"/>
      <w:pPr>
        <w:ind w:left="5723" w:hanging="360"/>
      </w:pPr>
    </w:lvl>
    <w:lvl w:ilvl="8" w:tplc="0409001B" w:tentative="1">
      <w:start w:val="1"/>
      <w:numFmt w:val="lowerRoman"/>
      <w:lvlText w:val="%9."/>
      <w:lvlJc w:val="right"/>
      <w:pPr>
        <w:ind w:left="6443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DCwNDW3MDE0MDRT0lEKTi0uzszPAykwN64FAMNIHb4tAAAA"/>
  </w:docVars>
  <w:rsids>
    <w:rsidRoot w:val="00636944"/>
    <w:rsid w:val="000003A3"/>
    <w:rsid w:val="0000462C"/>
    <w:rsid w:val="00006A65"/>
    <w:rsid w:val="00007617"/>
    <w:rsid w:val="000111B8"/>
    <w:rsid w:val="00011892"/>
    <w:rsid w:val="0001322A"/>
    <w:rsid w:val="000149A8"/>
    <w:rsid w:val="00014C60"/>
    <w:rsid w:val="000166E1"/>
    <w:rsid w:val="00034DFC"/>
    <w:rsid w:val="0004030B"/>
    <w:rsid w:val="00041B9C"/>
    <w:rsid w:val="00047A1D"/>
    <w:rsid w:val="00056251"/>
    <w:rsid w:val="00060A06"/>
    <w:rsid w:val="00063822"/>
    <w:rsid w:val="0006603C"/>
    <w:rsid w:val="00073D2B"/>
    <w:rsid w:val="00076E69"/>
    <w:rsid w:val="00080803"/>
    <w:rsid w:val="00081309"/>
    <w:rsid w:val="00086595"/>
    <w:rsid w:val="00086CFE"/>
    <w:rsid w:val="000A07C5"/>
    <w:rsid w:val="000A58FF"/>
    <w:rsid w:val="000B229D"/>
    <w:rsid w:val="000B2DE7"/>
    <w:rsid w:val="000B456C"/>
    <w:rsid w:val="000C44AB"/>
    <w:rsid w:val="000C5B39"/>
    <w:rsid w:val="000C6D70"/>
    <w:rsid w:val="000D1DFF"/>
    <w:rsid w:val="000E72C4"/>
    <w:rsid w:val="000F04D2"/>
    <w:rsid w:val="000F141B"/>
    <w:rsid w:val="000F1432"/>
    <w:rsid w:val="000F1436"/>
    <w:rsid w:val="000F39DE"/>
    <w:rsid w:val="000F3C89"/>
    <w:rsid w:val="000F6FC9"/>
    <w:rsid w:val="001010FD"/>
    <w:rsid w:val="00101D23"/>
    <w:rsid w:val="001036F5"/>
    <w:rsid w:val="00112451"/>
    <w:rsid w:val="00117761"/>
    <w:rsid w:val="00120B52"/>
    <w:rsid w:val="00120BB0"/>
    <w:rsid w:val="001264EC"/>
    <w:rsid w:val="001400B7"/>
    <w:rsid w:val="00141282"/>
    <w:rsid w:val="00153999"/>
    <w:rsid w:val="001558A1"/>
    <w:rsid w:val="001563DF"/>
    <w:rsid w:val="00156C17"/>
    <w:rsid w:val="0016355C"/>
    <w:rsid w:val="00167ABF"/>
    <w:rsid w:val="00167DC4"/>
    <w:rsid w:val="00170131"/>
    <w:rsid w:val="00177BB2"/>
    <w:rsid w:val="00186CD4"/>
    <w:rsid w:val="00192421"/>
    <w:rsid w:val="00194A76"/>
    <w:rsid w:val="001978CE"/>
    <w:rsid w:val="001A21F6"/>
    <w:rsid w:val="001A43F1"/>
    <w:rsid w:val="001B4B7C"/>
    <w:rsid w:val="001C12CF"/>
    <w:rsid w:val="001C61A9"/>
    <w:rsid w:val="001E0224"/>
    <w:rsid w:val="001E62E0"/>
    <w:rsid w:val="001E7DE4"/>
    <w:rsid w:val="00211D7D"/>
    <w:rsid w:val="00213252"/>
    <w:rsid w:val="0021574B"/>
    <w:rsid w:val="00216F3C"/>
    <w:rsid w:val="0023151C"/>
    <w:rsid w:val="00242B67"/>
    <w:rsid w:val="002474AB"/>
    <w:rsid w:val="0025664A"/>
    <w:rsid w:val="00264513"/>
    <w:rsid w:val="00286B7A"/>
    <w:rsid w:val="00292875"/>
    <w:rsid w:val="002A6C9D"/>
    <w:rsid w:val="002B4AA2"/>
    <w:rsid w:val="002B68A7"/>
    <w:rsid w:val="002B734C"/>
    <w:rsid w:val="002C75AE"/>
    <w:rsid w:val="002D15C2"/>
    <w:rsid w:val="002D4C4A"/>
    <w:rsid w:val="002E5FE4"/>
    <w:rsid w:val="003016C9"/>
    <w:rsid w:val="00302413"/>
    <w:rsid w:val="003147DA"/>
    <w:rsid w:val="00316203"/>
    <w:rsid w:val="00320BEC"/>
    <w:rsid w:val="00323789"/>
    <w:rsid w:val="00323880"/>
    <w:rsid w:val="00332958"/>
    <w:rsid w:val="003339B2"/>
    <w:rsid w:val="003370CD"/>
    <w:rsid w:val="00341766"/>
    <w:rsid w:val="003441A0"/>
    <w:rsid w:val="00346D25"/>
    <w:rsid w:val="00357633"/>
    <w:rsid w:val="003612FD"/>
    <w:rsid w:val="003634D6"/>
    <w:rsid w:val="00363E3B"/>
    <w:rsid w:val="00367A8F"/>
    <w:rsid w:val="00367D12"/>
    <w:rsid w:val="00384ABF"/>
    <w:rsid w:val="00387FCF"/>
    <w:rsid w:val="0039446F"/>
    <w:rsid w:val="003964A2"/>
    <w:rsid w:val="00397712"/>
    <w:rsid w:val="0039793B"/>
    <w:rsid w:val="003A4A05"/>
    <w:rsid w:val="003A5580"/>
    <w:rsid w:val="003B0AB1"/>
    <w:rsid w:val="003B1D4B"/>
    <w:rsid w:val="003C3C9B"/>
    <w:rsid w:val="003E1DC6"/>
    <w:rsid w:val="003E31E9"/>
    <w:rsid w:val="003E3678"/>
    <w:rsid w:val="003E3CBB"/>
    <w:rsid w:val="003E749A"/>
    <w:rsid w:val="003F0D91"/>
    <w:rsid w:val="00400B34"/>
    <w:rsid w:val="0040113B"/>
    <w:rsid w:val="00402A96"/>
    <w:rsid w:val="004119A3"/>
    <w:rsid w:val="004141E2"/>
    <w:rsid w:val="00415E8E"/>
    <w:rsid w:val="00424FBF"/>
    <w:rsid w:val="00447B09"/>
    <w:rsid w:val="00452B53"/>
    <w:rsid w:val="0045580F"/>
    <w:rsid w:val="0045596B"/>
    <w:rsid w:val="00456712"/>
    <w:rsid w:val="00464C62"/>
    <w:rsid w:val="00481454"/>
    <w:rsid w:val="00485205"/>
    <w:rsid w:val="0049156D"/>
    <w:rsid w:val="0049434C"/>
    <w:rsid w:val="0049565E"/>
    <w:rsid w:val="004A12EB"/>
    <w:rsid w:val="004A5C59"/>
    <w:rsid w:val="004A7AF6"/>
    <w:rsid w:val="004B62DE"/>
    <w:rsid w:val="004C2F00"/>
    <w:rsid w:val="004C7B8B"/>
    <w:rsid w:val="004D4461"/>
    <w:rsid w:val="004D5019"/>
    <w:rsid w:val="004D5683"/>
    <w:rsid w:val="004E370C"/>
    <w:rsid w:val="004E62A6"/>
    <w:rsid w:val="004F4587"/>
    <w:rsid w:val="004F4A2C"/>
    <w:rsid w:val="004F5D65"/>
    <w:rsid w:val="004F7CF1"/>
    <w:rsid w:val="0050218C"/>
    <w:rsid w:val="00507917"/>
    <w:rsid w:val="00513CC1"/>
    <w:rsid w:val="00520AD5"/>
    <w:rsid w:val="005227AE"/>
    <w:rsid w:val="005249B6"/>
    <w:rsid w:val="005428BC"/>
    <w:rsid w:val="00545B80"/>
    <w:rsid w:val="005509CD"/>
    <w:rsid w:val="0055588F"/>
    <w:rsid w:val="005563AC"/>
    <w:rsid w:val="00562976"/>
    <w:rsid w:val="00567784"/>
    <w:rsid w:val="00575AC9"/>
    <w:rsid w:val="00580055"/>
    <w:rsid w:val="0059560A"/>
    <w:rsid w:val="00597432"/>
    <w:rsid w:val="005A08E5"/>
    <w:rsid w:val="005A59F2"/>
    <w:rsid w:val="005A6F05"/>
    <w:rsid w:val="005B64C3"/>
    <w:rsid w:val="005C2595"/>
    <w:rsid w:val="005C39CB"/>
    <w:rsid w:val="005C3B1B"/>
    <w:rsid w:val="005C527F"/>
    <w:rsid w:val="005D1F16"/>
    <w:rsid w:val="005E5D81"/>
    <w:rsid w:val="005F1BAB"/>
    <w:rsid w:val="0061359E"/>
    <w:rsid w:val="00620A12"/>
    <w:rsid w:val="006237FF"/>
    <w:rsid w:val="00623D82"/>
    <w:rsid w:val="00636944"/>
    <w:rsid w:val="00640391"/>
    <w:rsid w:val="00640C9A"/>
    <w:rsid w:val="00646C51"/>
    <w:rsid w:val="006537C7"/>
    <w:rsid w:val="00657D5F"/>
    <w:rsid w:val="00657F87"/>
    <w:rsid w:val="006637F0"/>
    <w:rsid w:val="006866ED"/>
    <w:rsid w:val="00693DED"/>
    <w:rsid w:val="006A3F6E"/>
    <w:rsid w:val="006C4A13"/>
    <w:rsid w:val="006D4F56"/>
    <w:rsid w:val="006D6824"/>
    <w:rsid w:val="006E08E1"/>
    <w:rsid w:val="006E0DA5"/>
    <w:rsid w:val="006E609B"/>
    <w:rsid w:val="00716891"/>
    <w:rsid w:val="00724C3A"/>
    <w:rsid w:val="0074144A"/>
    <w:rsid w:val="007452A8"/>
    <w:rsid w:val="00745EB1"/>
    <w:rsid w:val="007605BA"/>
    <w:rsid w:val="00760B17"/>
    <w:rsid w:val="00762A2C"/>
    <w:rsid w:val="007675F1"/>
    <w:rsid w:val="00772FCC"/>
    <w:rsid w:val="00776E91"/>
    <w:rsid w:val="007827F7"/>
    <w:rsid w:val="0079154A"/>
    <w:rsid w:val="007A0A19"/>
    <w:rsid w:val="007A4959"/>
    <w:rsid w:val="007A4973"/>
    <w:rsid w:val="007A57B1"/>
    <w:rsid w:val="007B23F0"/>
    <w:rsid w:val="007B6747"/>
    <w:rsid w:val="007B6EE5"/>
    <w:rsid w:val="007C21CB"/>
    <w:rsid w:val="007C3575"/>
    <w:rsid w:val="007C5066"/>
    <w:rsid w:val="007C6C2E"/>
    <w:rsid w:val="007C7B42"/>
    <w:rsid w:val="007D2AE6"/>
    <w:rsid w:val="007F471F"/>
    <w:rsid w:val="007F4AF0"/>
    <w:rsid w:val="00800441"/>
    <w:rsid w:val="00820CBA"/>
    <w:rsid w:val="008228CA"/>
    <w:rsid w:val="00832A1D"/>
    <w:rsid w:val="008330FC"/>
    <w:rsid w:val="0084218F"/>
    <w:rsid w:val="00846F50"/>
    <w:rsid w:val="00857058"/>
    <w:rsid w:val="00860791"/>
    <w:rsid w:val="00863A28"/>
    <w:rsid w:val="00873F00"/>
    <w:rsid w:val="00880BB1"/>
    <w:rsid w:val="008858F6"/>
    <w:rsid w:val="008A15D3"/>
    <w:rsid w:val="008A2E25"/>
    <w:rsid w:val="008B3378"/>
    <w:rsid w:val="008B7C62"/>
    <w:rsid w:val="008D45B0"/>
    <w:rsid w:val="008E73E5"/>
    <w:rsid w:val="0090737C"/>
    <w:rsid w:val="00911C00"/>
    <w:rsid w:val="00920F28"/>
    <w:rsid w:val="00927961"/>
    <w:rsid w:val="009344C9"/>
    <w:rsid w:val="00934FAC"/>
    <w:rsid w:val="00942159"/>
    <w:rsid w:val="00951187"/>
    <w:rsid w:val="0095503A"/>
    <w:rsid w:val="00957C27"/>
    <w:rsid w:val="00964F0F"/>
    <w:rsid w:val="0096579D"/>
    <w:rsid w:val="00973EE0"/>
    <w:rsid w:val="00980606"/>
    <w:rsid w:val="00984075"/>
    <w:rsid w:val="00985372"/>
    <w:rsid w:val="00986BEF"/>
    <w:rsid w:val="009A3B93"/>
    <w:rsid w:val="009A6B01"/>
    <w:rsid w:val="009B2891"/>
    <w:rsid w:val="009C4484"/>
    <w:rsid w:val="009C6A28"/>
    <w:rsid w:val="009D275E"/>
    <w:rsid w:val="009D4B22"/>
    <w:rsid w:val="009E3AF1"/>
    <w:rsid w:val="009E3C90"/>
    <w:rsid w:val="00A01F24"/>
    <w:rsid w:val="00A055F7"/>
    <w:rsid w:val="00A06465"/>
    <w:rsid w:val="00A11F35"/>
    <w:rsid w:val="00A14642"/>
    <w:rsid w:val="00A15FAD"/>
    <w:rsid w:val="00A22A32"/>
    <w:rsid w:val="00A332D9"/>
    <w:rsid w:val="00A3614E"/>
    <w:rsid w:val="00A37147"/>
    <w:rsid w:val="00A37BB5"/>
    <w:rsid w:val="00A41A4F"/>
    <w:rsid w:val="00A431AF"/>
    <w:rsid w:val="00A44BD0"/>
    <w:rsid w:val="00A450B7"/>
    <w:rsid w:val="00A50FA6"/>
    <w:rsid w:val="00A51286"/>
    <w:rsid w:val="00A54F27"/>
    <w:rsid w:val="00A72D4B"/>
    <w:rsid w:val="00A86CF0"/>
    <w:rsid w:val="00A9272B"/>
    <w:rsid w:val="00A93BBA"/>
    <w:rsid w:val="00A95437"/>
    <w:rsid w:val="00AA2295"/>
    <w:rsid w:val="00AA7D36"/>
    <w:rsid w:val="00AB148A"/>
    <w:rsid w:val="00AB3EFF"/>
    <w:rsid w:val="00AC1C68"/>
    <w:rsid w:val="00AC5D83"/>
    <w:rsid w:val="00AC6A2D"/>
    <w:rsid w:val="00AD049A"/>
    <w:rsid w:val="00AD72D8"/>
    <w:rsid w:val="00AD757E"/>
    <w:rsid w:val="00AE0B0E"/>
    <w:rsid w:val="00AE4769"/>
    <w:rsid w:val="00AE4A5E"/>
    <w:rsid w:val="00AF008B"/>
    <w:rsid w:val="00B00323"/>
    <w:rsid w:val="00B028EA"/>
    <w:rsid w:val="00B11EED"/>
    <w:rsid w:val="00B22AA7"/>
    <w:rsid w:val="00B25599"/>
    <w:rsid w:val="00B261DD"/>
    <w:rsid w:val="00B30044"/>
    <w:rsid w:val="00B44346"/>
    <w:rsid w:val="00B45622"/>
    <w:rsid w:val="00B50BE5"/>
    <w:rsid w:val="00B534C7"/>
    <w:rsid w:val="00B53BF8"/>
    <w:rsid w:val="00B55062"/>
    <w:rsid w:val="00B57B77"/>
    <w:rsid w:val="00B84D3C"/>
    <w:rsid w:val="00B865F9"/>
    <w:rsid w:val="00B930C1"/>
    <w:rsid w:val="00B94840"/>
    <w:rsid w:val="00B969C4"/>
    <w:rsid w:val="00B97C1A"/>
    <w:rsid w:val="00BA3383"/>
    <w:rsid w:val="00BB0D7A"/>
    <w:rsid w:val="00BB113E"/>
    <w:rsid w:val="00BB1A21"/>
    <w:rsid w:val="00BB24B5"/>
    <w:rsid w:val="00BC1DE9"/>
    <w:rsid w:val="00BC452D"/>
    <w:rsid w:val="00BC71A4"/>
    <w:rsid w:val="00BD4450"/>
    <w:rsid w:val="00BD5EA3"/>
    <w:rsid w:val="00BE1A58"/>
    <w:rsid w:val="00BE6426"/>
    <w:rsid w:val="00BF2B74"/>
    <w:rsid w:val="00BF3154"/>
    <w:rsid w:val="00C03C5F"/>
    <w:rsid w:val="00C07035"/>
    <w:rsid w:val="00C24042"/>
    <w:rsid w:val="00C25D6D"/>
    <w:rsid w:val="00C304E6"/>
    <w:rsid w:val="00C42B9F"/>
    <w:rsid w:val="00C543A3"/>
    <w:rsid w:val="00C56A5B"/>
    <w:rsid w:val="00C60C26"/>
    <w:rsid w:val="00C62E95"/>
    <w:rsid w:val="00C63016"/>
    <w:rsid w:val="00C717BB"/>
    <w:rsid w:val="00C767E8"/>
    <w:rsid w:val="00CA0347"/>
    <w:rsid w:val="00CA1E4F"/>
    <w:rsid w:val="00CB06A9"/>
    <w:rsid w:val="00CB22B7"/>
    <w:rsid w:val="00CC326E"/>
    <w:rsid w:val="00CC41C3"/>
    <w:rsid w:val="00CD06B6"/>
    <w:rsid w:val="00CD51B1"/>
    <w:rsid w:val="00CD616C"/>
    <w:rsid w:val="00D000DD"/>
    <w:rsid w:val="00D00496"/>
    <w:rsid w:val="00D009F3"/>
    <w:rsid w:val="00D01905"/>
    <w:rsid w:val="00D11F38"/>
    <w:rsid w:val="00D13E38"/>
    <w:rsid w:val="00D212F4"/>
    <w:rsid w:val="00D22437"/>
    <w:rsid w:val="00D25C6D"/>
    <w:rsid w:val="00D3077A"/>
    <w:rsid w:val="00D3496A"/>
    <w:rsid w:val="00D44152"/>
    <w:rsid w:val="00D478A5"/>
    <w:rsid w:val="00D5706F"/>
    <w:rsid w:val="00D5762C"/>
    <w:rsid w:val="00D70D89"/>
    <w:rsid w:val="00D818BF"/>
    <w:rsid w:val="00D82765"/>
    <w:rsid w:val="00D827A7"/>
    <w:rsid w:val="00D90BF2"/>
    <w:rsid w:val="00DA3FBF"/>
    <w:rsid w:val="00DB4BCE"/>
    <w:rsid w:val="00DB7E22"/>
    <w:rsid w:val="00DC3F58"/>
    <w:rsid w:val="00DC469C"/>
    <w:rsid w:val="00DC6A0B"/>
    <w:rsid w:val="00DC76A7"/>
    <w:rsid w:val="00DC7B66"/>
    <w:rsid w:val="00DD267F"/>
    <w:rsid w:val="00DD58C2"/>
    <w:rsid w:val="00DD6D99"/>
    <w:rsid w:val="00DF2662"/>
    <w:rsid w:val="00DF4B0C"/>
    <w:rsid w:val="00DF68AF"/>
    <w:rsid w:val="00DF79CF"/>
    <w:rsid w:val="00E01901"/>
    <w:rsid w:val="00E03C2C"/>
    <w:rsid w:val="00E05CAB"/>
    <w:rsid w:val="00E06012"/>
    <w:rsid w:val="00E24365"/>
    <w:rsid w:val="00E2661F"/>
    <w:rsid w:val="00E26DBE"/>
    <w:rsid w:val="00E33FAA"/>
    <w:rsid w:val="00E34030"/>
    <w:rsid w:val="00E37532"/>
    <w:rsid w:val="00E37742"/>
    <w:rsid w:val="00E40E21"/>
    <w:rsid w:val="00E44A78"/>
    <w:rsid w:val="00E51238"/>
    <w:rsid w:val="00E56A95"/>
    <w:rsid w:val="00E56BDD"/>
    <w:rsid w:val="00E576F9"/>
    <w:rsid w:val="00E76621"/>
    <w:rsid w:val="00E8250E"/>
    <w:rsid w:val="00E84C36"/>
    <w:rsid w:val="00E859D5"/>
    <w:rsid w:val="00E86AB0"/>
    <w:rsid w:val="00EA29E1"/>
    <w:rsid w:val="00EA5AC1"/>
    <w:rsid w:val="00EB0CE2"/>
    <w:rsid w:val="00EB182D"/>
    <w:rsid w:val="00EB1FD1"/>
    <w:rsid w:val="00EC1F13"/>
    <w:rsid w:val="00EC3B74"/>
    <w:rsid w:val="00EC43F5"/>
    <w:rsid w:val="00EC7F0F"/>
    <w:rsid w:val="00ED24C7"/>
    <w:rsid w:val="00EE1835"/>
    <w:rsid w:val="00EE5B78"/>
    <w:rsid w:val="00EF00C5"/>
    <w:rsid w:val="00EF00D1"/>
    <w:rsid w:val="00EF3002"/>
    <w:rsid w:val="00F1323B"/>
    <w:rsid w:val="00F144BF"/>
    <w:rsid w:val="00F26D0B"/>
    <w:rsid w:val="00F31073"/>
    <w:rsid w:val="00F343F4"/>
    <w:rsid w:val="00F34EDE"/>
    <w:rsid w:val="00F52B3C"/>
    <w:rsid w:val="00F53245"/>
    <w:rsid w:val="00F56696"/>
    <w:rsid w:val="00F75ACC"/>
    <w:rsid w:val="00F7694F"/>
    <w:rsid w:val="00F90548"/>
    <w:rsid w:val="00FA4777"/>
    <w:rsid w:val="00FB014C"/>
    <w:rsid w:val="00FB554C"/>
    <w:rsid w:val="00FB592E"/>
    <w:rsid w:val="00FC450A"/>
    <w:rsid w:val="00FC73D0"/>
    <w:rsid w:val="00FC7510"/>
    <w:rsid w:val="00FD2C8D"/>
    <w:rsid w:val="00FE1C8A"/>
    <w:rsid w:val="00FE2FCD"/>
    <w:rsid w:val="00FE60BB"/>
    <w:rsid w:val="00FF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."/>
  <w:listSeparator w:val=","/>
  <w14:docId w14:val="314AB02E"/>
  <w15:docId w15:val="{C4A860AF-1413-481B-8CEA-75B43E7E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77A"/>
    <w:pPr>
      <w:spacing w:after="0"/>
      <w:ind w:left="720"/>
      <w:contextualSpacing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rsid w:val="006D6824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53999"/>
  </w:style>
  <w:style w:type="paragraph" w:styleId="Footer">
    <w:name w:val="footer"/>
    <w:basedOn w:val="Normal"/>
    <w:link w:val="FooterChar"/>
    <w:uiPriority w:val="99"/>
    <w:unhideWhenUsed/>
    <w:rsid w:val="001539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3999"/>
  </w:style>
  <w:style w:type="paragraph" w:styleId="BalloonText">
    <w:name w:val="Balloon Text"/>
    <w:basedOn w:val="Normal"/>
    <w:link w:val="BalloonTextChar"/>
    <w:uiPriority w:val="99"/>
    <w:semiHidden/>
    <w:unhideWhenUsed/>
    <w:rsid w:val="00E56B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B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ounty School System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Hataway</dc:creator>
  <cp:lastModifiedBy>Kendra Thomas</cp:lastModifiedBy>
  <cp:revision>5</cp:revision>
  <cp:lastPrinted>2021-04-26T20:00:00Z</cp:lastPrinted>
  <dcterms:created xsi:type="dcterms:W3CDTF">2021-04-28T16:40:00Z</dcterms:created>
  <dcterms:modified xsi:type="dcterms:W3CDTF">2021-04-29T18:49:00Z</dcterms:modified>
</cp:coreProperties>
</file>